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Kampala, Uganda</w:t>
      </w:r>
      <w:r>
        <w:br/>
      </w:r>
      <w:r>
        <w:t xml:space="preserve">[Your Email Address]</w:t>
      </w:r>
      <w:r>
        <w:br/>
      </w:r>
      <w:r>
        <w:t xml:space="preserve">[Your 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Kampala, Uganda</w:t>
      </w:r>
    </w:p>
    <w:bookmarkStart w:id="20" w:name="X0b4b1a5439f559cd32e1dc696ddb347311fd5d7"/>
    <w:p>
      <w:pPr>
        <w:pStyle w:val="Heading2"/>
      </w:pPr>
      <w:r>
        <w:t xml:space="preserve">Subject: Application for Statistician Internship Position at [Organization Name] - Kampala, Uganda</w:t>
      </w:r>
    </w:p>
    <w:p>
      <w:pPr>
        <w:pStyle w:val="FirstParagraph"/>
      </w:pPr>
      <w:r>
        <w:t xml:space="preserve">To the Esteemed Hiring Team,</w:t>
      </w:r>
    </w:p>
    <w:p>
      <w:pPr>
        <w:pStyle w:val="BodyText"/>
      </w:pPr>
      <w:r>
        <w:t xml:space="preserve">I am writing with profound enthusiasm to express my earnest interest in the Statistician Internship position at [Organization Name], as advertised on [Platform where you saw the advertisement - e.g., Makerere University Career Portal, LinkedIn, Uganda Bureau of Statistics website]. As a dedicated and academically accomplished Statistics student at Makerere University’s College of Natural Sciences, deeply committed to leveraging data for meaningful development impact within Uganda Kampala and the broader East African context, I am confident that my analytical skills, academic foundation in statistical methodology, and passionate commitment to evidence-based decision-making align perfectly with the mission of [Organization Name]. This Internship Application Letter represents not just an application, but a sincere pledge to contribute meaningfully to your team’s work in Kampala.</w:t>
      </w:r>
    </w:p>
    <w:p>
      <w:pPr>
        <w:pStyle w:val="BodyText"/>
      </w:pPr>
      <w:r>
        <w:t xml:space="preserve">My undergraduate studies at Makerere University have provided me with a rigorous foundation in statistical theory and practical application, directly relevant to the demands of a Statistician internship. I have excelled in courses such as Advanced Statistical Inference (92%), Applied Regression Analysis, Sampling Techniques, Demographic Methods, and Data Management using R and SPSS. A pivotal academic project involved analyzing data from the 2020 Uganda National Household Survey (UNHS) to assess household welfare indicators across urban centers including Kampala. My analysis revealed significant disparities in access to clean water between Kampala's peri-urban settlements (like Kibuye and Bwaise) and formal neighborhoods, a finding directly applicable to municipal planning initiatives. This project honed my ability to clean, analyze complex datasets using R (including packages like tidyverse, ggplot2), interpret results within socio-economic contexts relevant to Kampala’s rapid urbanization challenges, and communicate findings clearly through visualizations – skills I am eager to apply under your mentorship.</w:t>
      </w:r>
    </w:p>
    <w:p>
      <w:pPr>
        <w:pStyle w:val="BodyText"/>
      </w:pPr>
      <w:r>
        <w:t xml:space="preserve">Furthermore, my internship at the Kampala Capital City Authority (KCCA) Data Unit during the summer of 2023 provided invaluable hands-on experience. I assisted in processing data from KCCA’s environmental monitoring stations across Kampala, focusing on air quality indices and waste management metrics. My responsibilities included validating field data collected by municipal officers, running descriptive statistics to summarize trends for the city’s Environmental Health Division, and helping prepare monthly reports used by department heads to allocate resources. This experience immersed me in the realities of statistical work within Uganda’s largest urban center – understanding the unique challenges of data collection in a dynamic metropolis like Kampala (including issues related to infrastructure limitations and community engagement), appreciating the urgent need for timely, accurate data for public health and service delivery, and learning the importance of tailoring statistical outputs to non-technical stakeholders. It solidified my desire to pursue a career as a Statistician within Uganda Kampala’s development ecosystem.</w:t>
      </w:r>
    </w:p>
    <w:p>
      <w:pPr>
        <w:pStyle w:val="BodyText"/>
      </w:pPr>
      <w:r>
        <w:t xml:space="preserve">What draws me most specifically to [Organization Name] is your organization’s exceptional reputation for utilizing robust data analytics to drive tangible outcomes in critical sectors like public health, agriculture, and poverty reduction across Uganda. I have closely followed your recent work on [Mention a specific project or report - e.g., "the evaluation of the National Agricultural Input Subsidy Program in Eastern Uganda," or "your partnership with WHO on maternal health data systems"], which exemplifies the type of impactful statistical application I aspire to contribute to. Your commitment to strengthening national data systems, particularly your efforts within Kampala and across districts, resonates deeply with my own goals. The opportunity to learn from your team’s expertise while contributing my skills in statistical analysis, data visualization (using tools like Tableau), and a strong understanding of Ugandan socio-economic realities is precisely the professional development I seek as a Statistician intern in Kampala.</w:t>
      </w:r>
    </w:p>
    <w:p>
      <w:pPr>
        <w:pStyle w:val="BodyText"/>
      </w:pPr>
      <w:r>
        <w:t xml:space="preserve">I am particularly drawn to the unique context of conducting Statistician work within Uganda Kampala. The city’s status as a hub for regional organizations, NGOs, government agencies, and vibrant local initiatives creates an unparalleled learning environment. The challenges here – from managing data for rapid urban growth and complex informal economies to supporting evidence-based policy in a diverse cultural landscape – demand adaptable statistical thinking grounded in local context. My time living and studying in Kampala has given me not only language fluency (English &amp; Luganda) but also a nuanced understanding of the community dynamics, administrative structures, and development priorities that shape statistical needs here. I am fluent in navigating the practical realities of data work within this specific Ugandan setting, from engaging with local enumerators to understanding the reporting requirements of Ugandan ministries.</w:t>
      </w:r>
    </w:p>
    <w:p>
      <w:pPr>
        <w:pStyle w:val="BodyText"/>
      </w:pPr>
      <w:r>
        <w:t xml:space="preserve">My strengths include meticulous attention to detail in data handling, strong analytical problem-solving skills demonstrated through academic projects and my KCCA internship, and an unwavering commitment to ethical data practices. I am a quick learner who thrives in collaborative environments – a quality I developed working within Makerere’s diverse student body and during team-based projects analyzing complex datasets. I understand that as a Statistician intern in Kampala, success hinges not just on technical skill but on the ability to translate complex numbers into actionable insights for local decision-makers, respecting both the data and the communities it represents. I am eager to apply my knowledge of statistical methods specifically relevant to Uganda’s development challenges – such as analyzing household survey data for poverty mapping or using time-series analysis for forecasting agricultural yields in districts surrounding Kampala.</w:t>
      </w:r>
    </w:p>
    <w:p>
      <w:pPr>
        <w:pStyle w:val="BodyText"/>
      </w:pPr>
      <w:r>
        <w:t xml:space="preserve">I am deeply committed to contributing positively to [Organization Name]’s mission and the broader goal of building a more data-literate society in Uganda. I am confident that my academic preparation, practical experience gained within Kampala’s unique environment, and genuine passion for using statistics for development make me a strong fit for your Statistician Internship program. I am available to start immediately upon confirmation and can be reached at [Your Phone Number] or [Your Email Address] to discuss how my skills align with your needs.</w:t>
      </w:r>
    </w:p>
    <w:p>
      <w:pPr>
        <w:pStyle w:val="BodyText"/>
      </w:pPr>
      <w:r>
        <w:t xml:space="preserve">Thank you for considering my application. I am incredibly excited about the possibility of contributing to your team’s vital work in Kampala as a Statistician Intern. I have attached my resume for your detailed review and welcome the opportunity to discuss this position further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Kampala, Uganda</dc:title>
  <dc:creator/>
  <cp:keywords/>
  <dcterms:created xsi:type="dcterms:W3CDTF">2026-05-01T00:18:22Z</dcterms:created>
  <dcterms:modified xsi:type="dcterms:W3CDTF">2026-05-01T00:18:22Z</dcterms:modified>
</cp:coreProperties>
</file>

<file path=docProps/custom.xml><?xml version="1.0" encoding="utf-8"?>
<Properties xmlns="http://schemas.openxmlformats.org/officeDocument/2006/custom-properties" xmlns:vt="http://schemas.openxmlformats.org/officeDocument/2006/docPropsVTypes"/>
</file>